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w:t>
      </w:r>
      <w:r>
        <w:t xml:space="preserve">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possibly should be excluded until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et al.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et al.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uckley T.N., Cescatti A.,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t xml:space="preserve">err141.</w:t>
      </w:r>
    </w:p>
    <w:p>
      <w:pPr>
        <w:pStyle w:val="Bibliography"/>
      </w:pPr>
      <w:r>
        <w:t xml:space="preserve">Douthe C., Dreyer E., Brendel O.,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2015)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Griffiths H.,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et al.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Lajtha K. (2007) Sources of variation in the stable isotopic composition of plants. In:</w:t>
      </w:r>
      <w:r>
        <w:t xml:space="preserve"> </w:t>
      </w:r>
      <w:r>
        <w:rPr>
          <w:i/>
        </w:rPr>
        <w:t xml:space="preserve">Stable isotopes in ecology and environmental science</w:t>
      </w:r>
      <w:r>
        <w:t xml:space="preserve">, pp. 22–60. Blackwell Publishing Chichester, Oxford, UK.</w:t>
      </w:r>
    </w:p>
    <w:p>
      <w:pPr>
        <w:pStyle w:val="Bibliography"/>
      </w:pPr>
      <w:r>
        <w:t xml:space="preserve">Medlyn B.E., Dreyer E., Ellsworth D. et al.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t a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onsi M.,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Gulmon S.L. (1979) Environmental and evolutionary constraints on the photosynthetic characteristics of higher plants. In:</w:t>
      </w:r>
      <w:r>
        <w:t xml:space="preserve"> </w:t>
      </w:r>
      <w:r>
        <w:rPr>
          <w:i/>
        </w:rPr>
        <w:t xml:space="preserve">Topics in plant population biology. columbia university press, new york</w:t>
      </w:r>
      <w:r>
        <w:t xml:space="preserve">, Vols. 316-337. Columbia University Press, New York.</w:t>
      </w:r>
    </w:p>
    <w:p>
      <w:pPr>
        <w:pStyle w:val="Bibliography"/>
      </w:pPr>
      <w:r>
        <w:t xml:space="preserve">Nakagawa S.,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et a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hapman &amp; Hall/CRC, pp.</w:t>
      </w:r>
    </w:p>
    <w:p>
      <w:pPr>
        <w:pStyle w:val="Bibliography"/>
      </w:pPr>
      <w:r>
        <w:t xml:space="preserve">Wright I.J., Reich P.B.,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38b9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